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60068C" w14:textId="1EE7DCF0" w:rsidR="00562D20" w:rsidRPr="007C70BC" w:rsidRDefault="007E0ED1" w:rsidP="00562D20">
      <w:pPr>
        <w:jc w:val="center"/>
        <w:rPr>
          <w:rFonts w:ascii="Tw Cen MT" w:hAnsi="Tw Cen MT"/>
          <w:b/>
          <w:bCs/>
          <w:sz w:val="36"/>
          <w:szCs w:val="36"/>
        </w:rPr>
      </w:pPr>
      <w:r w:rsidRPr="007C70BC">
        <w:rPr>
          <w:rFonts w:ascii="Tw Cen MT" w:hAnsi="Tw Cen MT"/>
          <w:b/>
          <w:bCs/>
          <w:sz w:val="36"/>
          <w:szCs w:val="36"/>
        </w:rPr>
        <w:t>Temperature</w:t>
      </w:r>
    </w:p>
    <w:p w14:paraId="65036EB8" w14:textId="02E0F877" w:rsidR="00562D20" w:rsidRPr="007C70BC" w:rsidRDefault="00562D20" w:rsidP="007E0ED1">
      <w:pPr>
        <w:jc w:val="both"/>
        <w:rPr>
          <w:rFonts w:ascii="Tw Cen MT" w:hAnsi="Tw Cen MT"/>
        </w:rPr>
      </w:pPr>
      <w:r w:rsidRPr="007C70BC">
        <w:rPr>
          <w:rFonts w:ascii="Tw Cen MT" w:hAnsi="Tw Cen MT"/>
        </w:rPr>
        <w:t xml:space="preserve">WorldTemperature.com is a website which list </w:t>
      </w:r>
      <w:r w:rsidR="00776CD0" w:rsidRPr="007C70BC">
        <w:rPr>
          <w:rFonts w:ascii="Tw Cen MT" w:hAnsi="Tw Cen MT"/>
        </w:rPr>
        <w:t>various temperature of cities all over the world.</w:t>
      </w:r>
      <w:r w:rsidR="009E6F86" w:rsidRPr="007C70BC">
        <w:rPr>
          <w:rFonts w:ascii="Tw Cen MT" w:hAnsi="Tw Cen MT"/>
        </w:rPr>
        <w:t xml:space="preserve"> In their website, </w:t>
      </w:r>
      <w:r w:rsidR="009E6F86" w:rsidRPr="00CF2237">
        <w:rPr>
          <w:rFonts w:ascii="Tw Cen MT" w:hAnsi="Tw Cen MT"/>
          <w:highlight w:val="yellow"/>
        </w:rPr>
        <w:t>some cities use different metric temperature; Celsius (C) and Fahrenheit (F).</w:t>
      </w:r>
      <w:r w:rsidR="009E6F86" w:rsidRPr="007C70BC">
        <w:rPr>
          <w:rFonts w:ascii="Tw Cen MT" w:hAnsi="Tw Cen MT"/>
        </w:rPr>
        <w:t xml:space="preserve"> </w:t>
      </w:r>
      <w:r w:rsidR="000F2390" w:rsidRPr="007C70BC">
        <w:rPr>
          <w:rFonts w:ascii="Tw Cen MT" w:hAnsi="Tw Cen MT"/>
        </w:rPr>
        <w:t xml:space="preserve">In the next month, they want to add a feature to sort the list of cities based on their </w:t>
      </w:r>
      <w:r w:rsidR="00D63171" w:rsidRPr="007C70BC">
        <w:rPr>
          <w:rFonts w:ascii="Tw Cen MT" w:hAnsi="Tw Cen MT"/>
        </w:rPr>
        <w:t>temperature,</w:t>
      </w:r>
      <w:r w:rsidR="00472021" w:rsidRPr="007C70BC">
        <w:rPr>
          <w:rFonts w:ascii="Tw Cen MT" w:hAnsi="Tw Cen MT"/>
        </w:rPr>
        <w:t xml:space="preserve"> from the </w:t>
      </w:r>
      <w:r w:rsidR="00472021" w:rsidRPr="00CF2237">
        <w:rPr>
          <w:rFonts w:ascii="Tw Cen MT" w:hAnsi="Tw Cen MT"/>
          <w:highlight w:val="yellow"/>
        </w:rPr>
        <w:t>coldest to the hottest</w:t>
      </w:r>
      <w:r w:rsidR="00472021" w:rsidRPr="007C70BC">
        <w:rPr>
          <w:rFonts w:ascii="Tw Cen MT" w:hAnsi="Tw Cen MT"/>
        </w:rPr>
        <w:t xml:space="preserve"> ci</w:t>
      </w:r>
      <w:r w:rsidR="00D03C59" w:rsidRPr="007C70BC">
        <w:rPr>
          <w:rFonts w:ascii="Tw Cen MT" w:hAnsi="Tw Cen MT"/>
        </w:rPr>
        <w:t>ties.</w:t>
      </w:r>
      <w:r w:rsidR="00CA3839" w:rsidRPr="007C70BC">
        <w:rPr>
          <w:rFonts w:ascii="Tw Cen MT" w:hAnsi="Tw Cen MT"/>
        </w:rPr>
        <w:t xml:space="preserve"> </w:t>
      </w:r>
      <w:r w:rsidR="000712C4" w:rsidRPr="007C70BC">
        <w:rPr>
          <w:rFonts w:ascii="Tw Cen MT" w:hAnsi="Tw Cen MT"/>
        </w:rPr>
        <w:t>Nevertheless, they sti</w:t>
      </w:r>
      <w:r w:rsidR="009E6F86" w:rsidRPr="007C70BC">
        <w:rPr>
          <w:rFonts w:ascii="Tw Cen MT" w:hAnsi="Tw Cen MT"/>
        </w:rPr>
        <w:t xml:space="preserve">ll want to </w:t>
      </w:r>
      <w:r w:rsidR="009E6F86" w:rsidRPr="00CF2237">
        <w:rPr>
          <w:rFonts w:ascii="Tw Cen MT" w:hAnsi="Tw Cen MT"/>
          <w:highlight w:val="yellow"/>
        </w:rPr>
        <w:t>keep the original temperature metric for all cities</w:t>
      </w:r>
      <w:r w:rsidR="009E6F86" w:rsidRPr="007C70BC">
        <w:rPr>
          <w:rFonts w:ascii="Tw Cen MT" w:hAnsi="Tw Cen MT"/>
        </w:rPr>
        <w:t>.</w:t>
      </w:r>
    </w:p>
    <w:p w14:paraId="2F8E0A39" w14:textId="62CC2A0B" w:rsidR="007E0ED1" w:rsidRPr="007C70BC" w:rsidRDefault="007E0ED1" w:rsidP="007E0ED1">
      <w:pPr>
        <w:jc w:val="both"/>
        <w:rPr>
          <w:rFonts w:ascii="Tw Cen MT" w:hAnsi="Tw Cen MT"/>
          <w:b/>
          <w:bCs/>
        </w:rPr>
      </w:pPr>
      <w:r w:rsidRPr="007C70BC">
        <w:rPr>
          <w:rFonts w:ascii="Tw Cen MT" w:hAnsi="Tw Cen MT"/>
          <w:b/>
          <w:bCs/>
        </w:rPr>
        <w:t>Format Input</w:t>
      </w:r>
    </w:p>
    <w:p w14:paraId="0EB9AAD9" w14:textId="54128E4E" w:rsidR="007E0ED1" w:rsidRPr="007C70BC" w:rsidRDefault="007E0ED1" w:rsidP="007E0ED1">
      <w:pPr>
        <w:jc w:val="both"/>
        <w:rPr>
          <w:rFonts w:ascii="Tw Cen MT" w:hAnsi="Tw Cen MT"/>
        </w:rPr>
      </w:pPr>
      <w:r w:rsidRPr="007C70BC">
        <w:rPr>
          <w:rFonts w:ascii="Tw Cen MT" w:hAnsi="Tw Cen MT"/>
        </w:rPr>
        <w:t xml:space="preserve">All temperature data </w:t>
      </w:r>
      <w:r w:rsidR="00E06C5E">
        <w:rPr>
          <w:rFonts w:ascii="Tw Cen MT" w:hAnsi="Tw Cen MT"/>
        </w:rPr>
        <w:t>are</w:t>
      </w:r>
      <w:r w:rsidRPr="007C70BC">
        <w:rPr>
          <w:rFonts w:ascii="Tw Cen MT" w:hAnsi="Tw Cen MT"/>
        </w:rPr>
        <w:t xml:space="preserve"> stored in a file which have maximum N lines. Each line contains three data, those are: </w:t>
      </w:r>
      <w:r w:rsidRPr="007C70BC">
        <w:rPr>
          <w:rFonts w:ascii="Tw Cen MT" w:hAnsi="Tw Cen MT"/>
          <w:b/>
          <w:bCs/>
        </w:rPr>
        <w:t>City Name</w:t>
      </w:r>
      <w:r w:rsidRPr="007C70BC">
        <w:rPr>
          <w:rFonts w:ascii="Tw Cen MT" w:hAnsi="Tw Cen MT"/>
        </w:rPr>
        <w:t xml:space="preserve">, </w:t>
      </w:r>
      <w:r w:rsidRPr="007C70BC">
        <w:rPr>
          <w:rFonts w:ascii="Tw Cen MT" w:hAnsi="Tw Cen MT"/>
          <w:b/>
          <w:bCs/>
        </w:rPr>
        <w:t>Temperature</w:t>
      </w:r>
      <w:r w:rsidRPr="007C70BC">
        <w:rPr>
          <w:rFonts w:ascii="Tw Cen MT" w:hAnsi="Tw Cen MT"/>
        </w:rPr>
        <w:t xml:space="preserve">, and </w:t>
      </w:r>
      <w:r w:rsidRPr="007C70BC">
        <w:rPr>
          <w:rFonts w:ascii="Tw Cen MT" w:hAnsi="Tw Cen MT"/>
          <w:b/>
          <w:bCs/>
        </w:rPr>
        <w:t>Metric</w:t>
      </w:r>
      <w:r w:rsidRPr="007C70BC">
        <w:rPr>
          <w:rFonts w:ascii="Tw Cen MT" w:hAnsi="Tw Cen MT"/>
        </w:rPr>
        <w:t xml:space="preserve">. Each data is separated by </w:t>
      </w:r>
      <w:r w:rsidRPr="007C70BC">
        <w:rPr>
          <w:rFonts w:ascii="Tw Cen MT" w:hAnsi="Tw Cen MT"/>
          <w:b/>
          <w:bCs/>
        </w:rPr>
        <w:t>#</w:t>
      </w:r>
      <w:r w:rsidRPr="007C70BC">
        <w:rPr>
          <w:rFonts w:ascii="Tw Cen MT" w:hAnsi="Tw Cen MT"/>
        </w:rPr>
        <w:t xml:space="preserve"> as a delimiter.</w:t>
      </w:r>
    </w:p>
    <w:p w14:paraId="5A724C7C" w14:textId="037439C9" w:rsidR="00C36934" w:rsidRPr="007C70BC" w:rsidRDefault="00C36934" w:rsidP="007E0ED1">
      <w:pPr>
        <w:jc w:val="both"/>
        <w:rPr>
          <w:rFonts w:ascii="Tw Cen MT" w:hAnsi="Tw Cen MT"/>
          <w:b/>
          <w:bCs/>
        </w:rPr>
      </w:pPr>
      <w:r w:rsidRPr="007C70BC">
        <w:rPr>
          <w:rFonts w:ascii="Tw Cen MT" w:hAnsi="Tw Cen MT"/>
          <w:b/>
          <w:bCs/>
        </w:rPr>
        <w:t>Format Output</w:t>
      </w:r>
    </w:p>
    <w:p w14:paraId="1CD981BA" w14:textId="0D736526" w:rsidR="00C36934" w:rsidRPr="007C70BC" w:rsidRDefault="00C36934" w:rsidP="007E0ED1">
      <w:pPr>
        <w:jc w:val="both"/>
        <w:rPr>
          <w:rFonts w:ascii="Tw Cen MT" w:hAnsi="Tw Cen MT"/>
        </w:rPr>
      </w:pPr>
      <w:r w:rsidRPr="007C70BC">
        <w:rPr>
          <w:rFonts w:ascii="Tw Cen MT" w:hAnsi="Tw Cen MT"/>
        </w:rPr>
        <w:t>N lines temperature data which list the coldest to the hottest cities</w:t>
      </w:r>
      <w:r w:rsidR="007D4A95" w:rsidRPr="007C70BC">
        <w:rPr>
          <w:rFonts w:ascii="Tw Cen MT" w:hAnsi="Tw Cen MT"/>
        </w:rPr>
        <w:t>. If two or more cities have the same amount of temperature, sort them by using city name in ascending order (A – Z).</w:t>
      </w:r>
      <w:r w:rsidR="005E5661" w:rsidRPr="007C70BC">
        <w:rPr>
          <w:rFonts w:ascii="Tw Cen MT" w:hAnsi="Tw Cen MT"/>
        </w:rPr>
        <w:t xml:space="preserve"> The format of the output is “[city name] is </w:t>
      </w:r>
      <w:r w:rsidR="005346EF" w:rsidRPr="007C70BC">
        <w:rPr>
          <w:rFonts w:ascii="Tw Cen MT" w:hAnsi="Tw Cen MT"/>
        </w:rPr>
        <w:t>[temperature][metric]”</w:t>
      </w:r>
      <w:r w:rsidR="000E6C0D" w:rsidRPr="007C70BC">
        <w:rPr>
          <w:rFonts w:ascii="Tw Cen MT" w:hAnsi="Tw Cen MT"/>
        </w:rPr>
        <w:t>.</w:t>
      </w:r>
      <w:r w:rsidR="00B70947">
        <w:rPr>
          <w:rFonts w:ascii="Tw Cen MT" w:hAnsi="Tw Cen MT"/>
        </w:rPr>
        <w:t xml:space="preserve"> Use </w:t>
      </w:r>
      <w:r w:rsidR="00B70947" w:rsidRPr="00B70947">
        <w:rPr>
          <w:rFonts w:ascii="Tw Cen MT" w:hAnsi="Tw Cen MT"/>
        </w:rPr>
        <w:t xml:space="preserve">a </w:t>
      </w:r>
      <w:r w:rsidR="00903274" w:rsidRPr="00B70947">
        <w:rPr>
          <w:rFonts w:ascii="Tw Cen MT" w:hAnsi="Tw Cen MT"/>
        </w:rPr>
        <w:t>two-digit</w:t>
      </w:r>
      <w:r w:rsidR="00B70947" w:rsidRPr="00B70947">
        <w:rPr>
          <w:rFonts w:ascii="Tw Cen MT" w:hAnsi="Tw Cen MT"/>
        </w:rPr>
        <w:t xml:space="preserve"> comma separated number format </w:t>
      </w:r>
      <w:r w:rsidR="00B70947">
        <w:rPr>
          <w:rFonts w:ascii="Tw Cen MT" w:hAnsi="Tw Cen MT"/>
        </w:rPr>
        <w:t>for the temperature.</w:t>
      </w:r>
    </w:p>
    <w:p w14:paraId="497616FC" w14:textId="3A2C5D53" w:rsidR="001745CA" w:rsidRPr="007C70BC" w:rsidRDefault="001745CA" w:rsidP="007E0ED1">
      <w:pPr>
        <w:jc w:val="both"/>
        <w:rPr>
          <w:rFonts w:ascii="Tw Cen MT" w:hAnsi="Tw Cen MT"/>
        </w:rPr>
      </w:pPr>
      <w:r w:rsidRPr="007C70BC">
        <w:rPr>
          <w:rFonts w:ascii="Tw Cen MT" w:hAnsi="Tw Cen MT"/>
          <w:b/>
          <w:bCs/>
        </w:rPr>
        <w:t>Constraint</w:t>
      </w:r>
    </w:p>
    <w:p w14:paraId="53051144" w14:textId="0F652AD7" w:rsidR="001745CA" w:rsidRPr="007C70BC" w:rsidRDefault="001745CA" w:rsidP="001745CA">
      <w:pPr>
        <w:pStyle w:val="ListParagraph"/>
        <w:numPr>
          <w:ilvl w:val="0"/>
          <w:numId w:val="1"/>
        </w:numPr>
        <w:jc w:val="both"/>
        <w:rPr>
          <w:rFonts w:ascii="Tw Cen MT" w:hAnsi="Tw Cen MT"/>
        </w:rPr>
      </w:pPr>
      <w:r w:rsidRPr="007C70BC">
        <w:rPr>
          <w:rFonts w:ascii="Tw Cen MT" w:hAnsi="Tw Cen MT"/>
        </w:rPr>
        <w:t>1 ≤ N ≤ 100</w:t>
      </w:r>
    </w:p>
    <w:p w14:paraId="3729262A" w14:textId="1CB02941" w:rsidR="001745CA" w:rsidRPr="007C70BC" w:rsidRDefault="001745CA" w:rsidP="001745CA">
      <w:pPr>
        <w:pStyle w:val="ListParagraph"/>
        <w:numPr>
          <w:ilvl w:val="0"/>
          <w:numId w:val="1"/>
        </w:numPr>
        <w:jc w:val="both"/>
        <w:rPr>
          <w:rFonts w:ascii="Tw Cen MT" w:hAnsi="Tw Cen MT"/>
        </w:rPr>
      </w:pPr>
      <w:r w:rsidRPr="007C70BC">
        <w:rPr>
          <w:rFonts w:ascii="Tw Cen MT" w:hAnsi="Tw Cen MT"/>
        </w:rPr>
        <w:t>1 ≤</w:t>
      </w:r>
      <w:r w:rsidR="00962646" w:rsidRPr="007C70BC">
        <w:rPr>
          <w:rFonts w:ascii="Tw Cen MT" w:hAnsi="Tw Cen MT"/>
        </w:rPr>
        <w:t xml:space="preserve"> length of city name</w:t>
      </w:r>
      <w:r w:rsidR="00F35D71" w:rsidRPr="007C70BC">
        <w:rPr>
          <w:rFonts w:ascii="Tw Cen MT" w:hAnsi="Tw Cen MT"/>
        </w:rPr>
        <w:t xml:space="preserve"> </w:t>
      </w:r>
      <w:r w:rsidR="002E77B4" w:rsidRPr="007C70BC">
        <w:rPr>
          <w:rFonts w:ascii="Tw Cen MT" w:hAnsi="Tw Cen MT"/>
        </w:rPr>
        <w:t>≤ 1000</w:t>
      </w:r>
    </w:p>
    <w:p w14:paraId="2D2B66D6" w14:textId="476A311B" w:rsidR="003F0F1A" w:rsidRPr="007C70BC" w:rsidRDefault="003F0F1A" w:rsidP="001745CA">
      <w:pPr>
        <w:pStyle w:val="ListParagraph"/>
        <w:numPr>
          <w:ilvl w:val="0"/>
          <w:numId w:val="1"/>
        </w:numPr>
        <w:jc w:val="both"/>
        <w:rPr>
          <w:rFonts w:ascii="Tw Cen MT" w:hAnsi="Tw Cen MT"/>
        </w:rPr>
      </w:pPr>
      <w:r w:rsidRPr="007C70BC">
        <w:rPr>
          <w:rFonts w:ascii="Tw Cen MT" w:hAnsi="Tw Cen MT"/>
        </w:rPr>
        <w:t>-60 ≤ temperature ≤ 224</w:t>
      </w:r>
    </w:p>
    <w:p w14:paraId="4FEAB725" w14:textId="0311DC0F" w:rsidR="00BA7F1D" w:rsidRPr="007C70BC" w:rsidRDefault="00BA7F1D" w:rsidP="00BA7F1D">
      <w:pPr>
        <w:jc w:val="both"/>
        <w:rPr>
          <w:rFonts w:ascii="Tw Cen MT" w:hAnsi="Tw Cen MT"/>
          <w:b/>
          <w:bCs/>
        </w:rPr>
      </w:pPr>
      <w:r w:rsidRPr="007C70BC">
        <w:rPr>
          <w:rFonts w:ascii="Tw Cen MT" w:hAnsi="Tw Cen MT"/>
          <w:b/>
          <w:bCs/>
        </w:rPr>
        <w:t>Samp</w:t>
      </w:r>
      <w:r w:rsidR="008074C3" w:rsidRPr="007C70BC">
        <w:rPr>
          <w:rFonts w:ascii="Tw Cen MT" w:hAnsi="Tw Cen MT"/>
          <w:b/>
          <w:bCs/>
        </w:rPr>
        <w:t>l</w:t>
      </w:r>
      <w:r w:rsidRPr="007C70BC">
        <w:rPr>
          <w:rFonts w:ascii="Tw Cen MT" w:hAnsi="Tw Cen MT"/>
          <w:b/>
          <w:bCs/>
        </w:rPr>
        <w:t>e Input (fi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A751D" w:rsidRPr="007C70BC" w14:paraId="51346FD1" w14:textId="77777777" w:rsidTr="00DA751D">
        <w:tc>
          <w:tcPr>
            <w:tcW w:w="9350" w:type="dxa"/>
          </w:tcPr>
          <w:p w14:paraId="737D53FC" w14:textId="77777777" w:rsidR="00DA751D" w:rsidRPr="007C70BC" w:rsidRDefault="00DA751D" w:rsidP="00DA751D">
            <w:pPr>
              <w:jc w:val="both"/>
              <w:rPr>
                <w:rFonts w:ascii="Tw Cen MT" w:hAnsi="Tw Cen MT"/>
              </w:rPr>
            </w:pPr>
            <w:r w:rsidRPr="007C70BC">
              <w:rPr>
                <w:rFonts w:ascii="Tw Cen MT" w:hAnsi="Tw Cen MT"/>
              </w:rPr>
              <w:t>Jakarta#28#C</w:t>
            </w:r>
          </w:p>
          <w:p w14:paraId="2A0BDE9D" w14:textId="77777777" w:rsidR="00DA751D" w:rsidRPr="007C70BC" w:rsidRDefault="00DA751D" w:rsidP="00DA751D">
            <w:pPr>
              <w:jc w:val="both"/>
              <w:rPr>
                <w:rFonts w:ascii="Tw Cen MT" w:hAnsi="Tw Cen MT"/>
              </w:rPr>
            </w:pPr>
            <w:r w:rsidRPr="00B7057A">
              <w:rPr>
                <w:rFonts w:ascii="Tw Cen MT" w:hAnsi="Tw Cen MT"/>
                <w:highlight w:val="yellow"/>
              </w:rPr>
              <w:t>New York#37.4#F</w:t>
            </w:r>
          </w:p>
          <w:p w14:paraId="2467EE73" w14:textId="77777777" w:rsidR="00DA751D" w:rsidRPr="003D3D3B" w:rsidRDefault="00DA751D" w:rsidP="00DA751D">
            <w:pPr>
              <w:jc w:val="both"/>
              <w:rPr>
                <w:rFonts w:ascii="Tw Cen MT" w:hAnsi="Tw Cen MT"/>
                <w:highlight w:val="yellow"/>
              </w:rPr>
            </w:pPr>
            <w:r w:rsidRPr="003D3D3B">
              <w:rPr>
                <w:rFonts w:ascii="Tw Cen MT" w:hAnsi="Tw Cen MT"/>
                <w:highlight w:val="yellow"/>
              </w:rPr>
              <w:t>Tokyo#9#C</w:t>
            </w:r>
          </w:p>
          <w:p w14:paraId="42337B35" w14:textId="77777777" w:rsidR="00DA751D" w:rsidRPr="007C70BC" w:rsidRDefault="00DA751D" w:rsidP="00DA751D">
            <w:pPr>
              <w:jc w:val="both"/>
              <w:rPr>
                <w:rFonts w:ascii="Tw Cen MT" w:hAnsi="Tw Cen MT"/>
              </w:rPr>
            </w:pPr>
            <w:r w:rsidRPr="003D3D3B">
              <w:rPr>
                <w:rFonts w:ascii="Tw Cen MT" w:hAnsi="Tw Cen MT"/>
                <w:highlight w:val="yellow"/>
              </w:rPr>
              <w:t>London#9#C</w:t>
            </w:r>
          </w:p>
          <w:p w14:paraId="4C0A7A64" w14:textId="77777777" w:rsidR="00DA751D" w:rsidRPr="007C70BC" w:rsidRDefault="00DA751D" w:rsidP="00DA751D">
            <w:pPr>
              <w:jc w:val="both"/>
              <w:rPr>
                <w:rFonts w:ascii="Tw Cen MT" w:hAnsi="Tw Cen MT"/>
              </w:rPr>
            </w:pPr>
            <w:r w:rsidRPr="007C70BC">
              <w:rPr>
                <w:rFonts w:ascii="Tw Cen MT" w:hAnsi="Tw Cen MT"/>
              </w:rPr>
              <w:t>Singapore#27#C</w:t>
            </w:r>
          </w:p>
          <w:p w14:paraId="49063BE0" w14:textId="77777777" w:rsidR="00DA751D" w:rsidRPr="007C70BC" w:rsidRDefault="00DA751D" w:rsidP="00DA751D">
            <w:pPr>
              <w:jc w:val="both"/>
              <w:rPr>
                <w:rFonts w:ascii="Tw Cen MT" w:hAnsi="Tw Cen MT"/>
              </w:rPr>
            </w:pPr>
            <w:r w:rsidRPr="00C42B4B">
              <w:rPr>
                <w:rFonts w:ascii="Tw Cen MT" w:hAnsi="Tw Cen MT"/>
                <w:highlight w:val="yellow"/>
              </w:rPr>
              <w:t>Vancouver#-1#C</w:t>
            </w:r>
          </w:p>
          <w:p w14:paraId="0F33C949" w14:textId="77777777" w:rsidR="00DA751D" w:rsidRPr="007C70BC" w:rsidRDefault="00DA751D" w:rsidP="00DA751D">
            <w:pPr>
              <w:jc w:val="both"/>
              <w:rPr>
                <w:rFonts w:ascii="Tw Cen MT" w:hAnsi="Tw Cen MT"/>
              </w:rPr>
            </w:pPr>
            <w:r w:rsidRPr="007C70BC">
              <w:rPr>
                <w:rFonts w:ascii="Tw Cen MT" w:hAnsi="Tw Cen MT"/>
              </w:rPr>
              <w:t>Taipei#64.4#F</w:t>
            </w:r>
          </w:p>
          <w:p w14:paraId="50BD9EE1" w14:textId="77777777" w:rsidR="00DA751D" w:rsidRPr="007C70BC" w:rsidRDefault="00DA751D" w:rsidP="00DA751D">
            <w:pPr>
              <w:jc w:val="both"/>
              <w:rPr>
                <w:rFonts w:ascii="Tw Cen MT" w:hAnsi="Tw Cen MT"/>
              </w:rPr>
            </w:pPr>
            <w:r w:rsidRPr="00C42B4B">
              <w:rPr>
                <w:rFonts w:ascii="Tw Cen MT" w:hAnsi="Tw Cen MT"/>
                <w:highlight w:val="yellow"/>
              </w:rPr>
              <w:t>Denver#-4#C</w:t>
            </w:r>
          </w:p>
          <w:p w14:paraId="158501C5" w14:textId="77777777" w:rsidR="00DA751D" w:rsidRPr="007C70BC" w:rsidRDefault="00DA751D" w:rsidP="00DA751D">
            <w:pPr>
              <w:jc w:val="both"/>
              <w:rPr>
                <w:rFonts w:ascii="Tw Cen MT" w:hAnsi="Tw Cen MT"/>
              </w:rPr>
            </w:pPr>
            <w:r w:rsidRPr="007C70BC">
              <w:rPr>
                <w:rFonts w:ascii="Tw Cen MT" w:hAnsi="Tw Cen MT"/>
              </w:rPr>
              <w:t>Santiago#69.8#F</w:t>
            </w:r>
          </w:p>
          <w:p w14:paraId="6FB6C1C4" w14:textId="2AA1A8DA" w:rsidR="00DA751D" w:rsidRPr="007C70BC" w:rsidRDefault="00DA751D" w:rsidP="00DA751D">
            <w:pPr>
              <w:jc w:val="both"/>
              <w:rPr>
                <w:rFonts w:ascii="Tw Cen MT" w:hAnsi="Tw Cen MT"/>
              </w:rPr>
            </w:pPr>
            <w:r w:rsidRPr="007C70BC">
              <w:rPr>
                <w:rFonts w:ascii="Tw Cen MT" w:hAnsi="Tw Cen MT"/>
              </w:rPr>
              <w:t>New Delhi#11#C</w:t>
            </w:r>
          </w:p>
        </w:tc>
      </w:tr>
    </w:tbl>
    <w:p w14:paraId="62B84D11" w14:textId="203ECC26" w:rsidR="00DA751D" w:rsidRPr="007C70BC" w:rsidRDefault="00DA751D" w:rsidP="00BA7F1D">
      <w:pPr>
        <w:jc w:val="both"/>
        <w:rPr>
          <w:rFonts w:ascii="Tw Cen MT" w:hAnsi="Tw Cen MT"/>
        </w:rPr>
      </w:pPr>
    </w:p>
    <w:p w14:paraId="242A966A" w14:textId="47D1508B" w:rsidR="00DA751D" w:rsidRPr="007C70BC" w:rsidRDefault="00DA751D" w:rsidP="00BA7F1D">
      <w:pPr>
        <w:jc w:val="both"/>
        <w:rPr>
          <w:rFonts w:ascii="Tw Cen MT" w:hAnsi="Tw Cen MT"/>
          <w:b/>
          <w:bCs/>
        </w:rPr>
      </w:pPr>
      <w:r w:rsidRPr="007C70BC">
        <w:rPr>
          <w:rFonts w:ascii="Tw Cen MT" w:hAnsi="Tw Cen MT"/>
          <w:b/>
          <w:bCs/>
        </w:rPr>
        <w:t>Sample Output (standard outpu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85ECE" w:rsidRPr="007C70BC" w14:paraId="096DCD46" w14:textId="77777777" w:rsidTr="00285ECE">
        <w:tc>
          <w:tcPr>
            <w:tcW w:w="9350" w:type="dxa"/>
          </w:tcPr>
          <w:p w14:paraId="18BCDB3A" w14:textId="77777777" w:rsidR="009E5DBB" w:rsidRPr="007C70BC" w:rsidRDefault="009E5DBB" w:rsidP="009E5DBB">
            <w:pPr>
              <w:jc w:val="both"/>
              <w:rPr>
                <w:rFonts w:ascii="Tw Cen MT" w:hAnsi="Tw Cen MT"/>
              </w:rPr>
            </w:pPr>
            <w:r w:rsidRPr="00B7057A">
              <w:rPr>
                <w:rFonts w:ascii="Tw Cen MT" w:hAnsi="Tw Cen MT"/>
                <w:highlight w:val="yellow"/>
              </w:rPr>
              <w:t>Denver is -4.00C</w:t>
            </w:r>
          </w:p>
          <w:p w14:paraId="2032EC48" w14:textId="77777777" w:rsidR="009E5DBB" w:rsidRPr="007C70BC" w:rsidRDefault="009E5DBB" w:rsidP="009E5DBB">
            <w:pPr>
              <w:jc w:val="both"/>
              <w:rPr>
                <w:rFonts w:ascii="Tw Cen MT" w:hAnsi="Tw Cen MT"/>
              </w:rPr>
            </w:pPr>
            <w:r w:rsidRPr="00B7057A">
              <w:rPr>
                <w:rFonts w:ascii="Tw Cen MT" w:hAnsi="Tw Cen MT"/>
                <w:highlight w:val="yellow"/>
              </w:rPr>
              <w:t>Vancouver is -1.00C</w:t>
            </w:r>
          </w:p>
          <w:p w14:paraId="5C9F4013" w14:textId="77777777" w:rsidR="009E5DBB" w:rsidRPr="007C70BC" w:rsidRDefault="009E5DBB" w:rsidP="009E5DBB">
            <w:pPr>
              <w:jc w:val="both"/>
              <w:rPr>
                <w:rFonts w:ascii="Tw Cen MT" w:hAnsi="Tw Cen MT"/>
              </w:rPr>
            </w:pPr>
            <w:r w:rsidRPr="003D3D3B">
              <w:rPr>
                <w:rFonts w:ascii="Tw Cen MT" w:hAnsi="Tw Cen MT"/>
                <w:highlight w:val="yellow"/>
              </w:rPr>
              <w:t>New York is 37.40F</w:t>
            </w:r>
          </w:p>
          <w:p w14:paraId="646A0266" w14:textId="77777777" w:rsidR="009E5DBB" w:rsidRPr="003D3D3B" w:rsidRDefault="009E5DBB" w:rsidP="009E5DBB">
            <w:pPr>
              <w:jc w:val="both"/>
              <w:rPr>
                <w:rFonts w:ascii="Tw Cen MT" w:hAnsi="Tw Cen MT"/>
                <w:highlight w:val="yellow"/>
              </w:rPr>
            </w:pPr>
            <w:r w:rsidRPr="003D3D3B">
              <w:rPr>
                <w:rFonts w:ascii="Tw Cen MT" w:hAnsi="Tw Cen MT"/>
                <w:highlight w:val="yellow"/>
              </w:rPr>
              <w:t>London is 9.00C</w:t>
            </w:r>
          </w:p>
          <w:p w14:paraId="51EAF9AA" w14:textId="77777777" w:rsidR="009E5DBB" w:rsidRPr="007C70BC" w:rsidRDefault="009E5DBB" w:rsidP="009E5DBB">
            <w:pPr>
              <w:jc w:val="both"/>
              <w:rPr>
                <w:rFonts w:ascii="Tw Cen MT" w:hAnsi="Tw Cen MT"/>
              </w:rPr>
            </w:pPr>
            <w:r w:rsidRPr="003D3D3B">
              <w:rPr>
                <w:rFonts w:ascii="Tw Cen MT" w:hAnsi="Tw Cen MT"/>
                <w:highlight w:val="yellow"/>
              </w:rPr>
              <w:t>Tokyo is 9.00C</w:t>
            </w:r>
          </w:p>
          <w:p w14:paraId="3E78DD34" w14:textId="77777777" w:rsidR="009E5DBB" w:rsidRPr="007C70BC" w:rsidRDefault="009E5DBB" w:rsidP="009E5DBB">
            <w:pPr>
              <w:jc w:val="both"/>
              <w:rPr>
                <w:rFonts w:ascii="Tw Cen MT" w:hAnsi="Tw Cen MT"/>
              </w:rPr>
            </w:pPr>
            <w:r w:rsidRPr="003D3D3B">
              <w:rPr>
                <w:rFonts w:ascii="Tw Cen MT" w:hAnsi="Tw Cen MT"/>
                <w:highlight w:val="yellow"/>
              </w:rPr>
              <w:t>New Delhi is 11.00C</w:t>
            </w:r>
          </w:p>
          <w:p w14:paraId="3DCAE3B1" w14:textId="77777777" w:rsidR="009E5DBB" w:rsidRPr="007C70BC" w:rsidRDefault="009E5DBB" w:rsidP="009E5DBB">
            <w:pPr>
              <w:jc w:val="both"/>
              <w:rPr>
                <w:rFonts w:ascii="Tw Cen MT" w:hAnsi="Tw Cen MT"/>
              </w:rPr>
            </w:pPr>
            <w:r w:rsidRPr="007C70BC">
              <w:rPr>
                <w:rFonts w:ascii="Tw Cen MT" w:hAnsi="Tw Cen MT"/>
              </w:rPr>
              <w:t>Taipei is 64.40F</w:t>
            </w:r>
          </w:p>
          <w:p w14:paraId="2B8DC1F0" w14:textId="77777777" w:rsidR="009E5DBB" w:rsidRPr="007C70BC" w:rsidRDefault="009E5DBB" w:rsidP="009E5DBB">
            <w:pPr>
              <w:jc w:val="both"/>
              <w:rPr>
                <w:rFonts w:ascii="Tw Cen MT" w:hAnsi="Tw Cen MT"/>
              </w:rPr>
            </w:pPr>
            <w:r w:rsidRPr="007C70BC">
              <w:rPr>
                <w:rFonts w:ascii="Tw Cen MT" w:hAnsi="Tw Cen MT"/>
              </w:rPr>
              <w:t>Santiago is 69.80F</w:t>
            </w:r>
          </w:p>
          <w:p w14:paraId="7855D659" w14:textId="77777777" w:rsidR="009E5DBB" w:rsidRPr="007C70BC" w:rsidRDefault="009E5DBB" w:rsidP="009E5DBB">
            <w:pPr>
              <w:jc w:val="both"/>
              <w:rPr>
                <w:rFonts w:ascii="Tw Cen MT" w:hAnsi="Tw Cen MT"/>
              </w:rPr>
            </w:pPr>
            <w:r w:rsidRPr="007C70BC">
              <w:rPr>
                <w:rFonts w:ascii="Tw Cen MT" w:hAnsi="Tw Cen MT"/>
              </w:rPr>
              <w:t>Singapore is 27.00C</w:t>
            </w:r>
          </w:p>
          <w:p w14:paraId="12E229E4" w14:textId="100CFD16" w:rsidR="00285ECE" w:rsidRPr="007C70BC" w:rsidRDefault="009E5DBB" w:rsidP="009E5DBB">
            <w:pPr>
              <w:jc w:val="both"/>
              <w:rPr>
                <w:rFonts w:ascii="Tw Cen MT" w:hAnsi="Tw Cen MT"/>
              </w:rPr>
            </w:pPr>
            <w:r w:rsidRPr="007C70BC">
              <w:rPr>
                <w:rFonts w:ascii="Tw Cen MT" w:hAnsi="Tw Cen MT"/>
              </w:rPr>
              <w:t>Jakarta is 28.00C</w:t>
            </w:r>
          </w:p>
        </w:tc>
      </w:tr>
    </w:tbl>
    <w:p w14:paraId="45DB137B" w14:textId="77777777" w:rsidR="00F276DC" w:rsidRPr="007C70BC" w:rsidRDefault="00F276DC" w:rsidP="00BA7F1D">
      <w:pPr>
        <w:jc w:val="both"/>
        <w:rPr>
          <w:rFonts w:ascii="Tw Cen MT" w:hAnsi="Tw Cen MT"/>
        </w:rPr>
      </w:pPr>
    </w:p>
    <w:p w14:paraId="611405A7" w14:textId="14FCEB49" w:rsidR="00AC096F" w:rsidRPr="007C70BC" w:rsidRDefault="00AC096F" w:rsidP="00BA7F1D">
      <w:pPr>
        <w:jc w:val="both"/>
        <w:rPr>
          <w:rFonts w:ascii="Tw Cen MT" w:hAnsi="Tw Cen MT"/>
        </w:rPr>
      </w:pPr>
      <w:r w:rsidRPr="007C70BC">
        <w:rPr>
          <w:rFonts w:ascii="Tw Cen MT" w:hAnsi="Tw Cen MT"/>
        </w:rPr>
        <w:t>Note:</w:t>
      </w:r>
    </w:p>
    <w:p w14:paraId="377E482F" w14:textId="3C517AF1" w:rsidR="00AC096F" w:rsidRPr="007C70BC" w:rsidRDefault="00AC096F" w:rsidP="00BA7F1D">
      <w:pPr>
        <w:jc w:val="both"/>
        <w:rPr>
          <w:rFonts w:ascii="Tw Cen MT" w:hAnsi="Tw Cen MT"/>
        </w:rPr>
      </w:pPr>
      <m:oMathPara>
        <m:oMath>
          <m:r>
            <w:rPr>
              <w:rFonts w:ascii="Cambria Math" w:hAnsi="Cambria Math"/>
            </w:rPr>
            <m:t>Celcius=(Fahrenheit- 32) * 5 / 9</m:t>
          </m:r>
        </m:oMath>
      </m:oMathPara>
    </w:p>
    <w:sectPr w:rsidR="00AC096F" w:rsidRPr="007C70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9B0869"/>
    <w:multiLevelType w:val="hybridMultilevel"/>
    <w:tmpl w:val="B0EE1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MjIwMzI1NjQysDRV0lEKTi0uzszPAykwqgUADfsEuCwAAAA="/>
  </w:docVars>
  <w:rsids>
    <w:rsidRoot w:val="007E0ED1"/>
    <w:rsid w:val="0006197B"/>
    <w:rsid w:val="000712C4"/>
    <w:rsid w:val="000A4977"/>
    <w:rsid w:val="000E6C0D"/>
    <w:rsid w:val="000E754A"/>
    <w:rsid w:val="000F2390"/>
    <w:rsid w:val="001745CA"/>
    <w:rsid w:val="001F166A"/>
    <w:rsid w:val="00285ECE"/>
    <w:rsid w:val="002E77B4"/>
    <w:rsid w:val="00356209"/>
    <w:rsid w:val="003B4332"/>
    <w:rsid w:val="003B610A"/>
    <w:rsid w:val="003D3D3B"/>
    <w:rsid w:val="003F0F1A"/>
    <w:rsid w:val="00472021"/>
    <w:rsid w:val="004954CB"/>
    <w:rsid w:val="0052391B"/>
    <w:rsid w:val="005346EF"/>
    <w:rsid w:val="00562D20"/>
    <w:rsid w:val="005B6454"/>
    <w:rsid w:val="005C650C"/>
    <w:rsid w:val="005E4FDD"/>
    <w:rsid w:val="005E5661"/>
    <w:rsid w:val="0065424D"/>
    <w:rsid w:val="00712DB1"/>
    <w:rsid w:val="00750011"/>
    <w:rsid w:val="00776CD0"/>
    <w:rsid w:val="007C70BC"/>
    <w:rsid w:val="007D4A95"/>
    <w:rsid w:val="007E0ED1"/>
    <w:rsid w:val="008074C3"/>
    <w:rsid w:val="00903274"/>
    <w:rsid w:val="00962646"/>
    <w:rsid w:val="009E5DBB"/>
    <w:rsid w:val="009E6F86"/>
    <w:rsid w:val="00A042ED"/>
    <w:rsid w:val="00A42D86"/>
    <w:rsid w:val="00AC096F"/>
    <w:rsid w:val="00B7057A"/>
    <w:rsid w:val="00B70947"/>
    <w:rsid w:val="00BA7F1D"/>
    <w:rsid w:val="00C36934"/>
    <w:rsid w:val="00C42B4B"/>
    <w:rsid w:val="00CA3839"/>
    <w:rsid w:val="00CF2237"/>
    <w:rsid w:val="00D02821"/>
    <w:rsid w:val="00D03C59"/>
    <w:rsid w:val="00D63171"/>
    <w:rsid w:val="00DA751D"/>
    <w:rsid w:val="00E06C5E"/>
    <w:rsid w:val="00E44963"/>
    <w:rsid w:val="00F00CDC"/>
    <w:rsid w:val="00F276DC"/>
    <w:rsid w:val="00F3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D7DF6"/>
  <w15:chartTrackingRefBased/>
  <w15:docId w15:val="{EDFC1BB8-7E12-4B91-A026-5F1DFFE12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45C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745CA"/>
    <w:rPr>
      <w:color w:val="808080"/>
    </w:rPr>
  </w:style>
  <w:style w:type="table" w:styleId="TableGrid">
    <w:name w:val="Table Grid"/>
    <w:basedOn w:val="TableNormal"/>
    <w:uiPriority w:val="39"/>
    <w:rsid w:val="00DA75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635F49DC82FA4F89C8BAA8A53B6F2C" ma:contentTypeVersion="11" ma:contentTypeDescription="Create a new document." ma:contentTypeScope="" ma:versionID="2c8f18fd91d5c64b63027290361ec469">
  <xsd:schema xmlns:xsd="http://www.w3.org/2001/XMLSchema" xmlns:xs="http://www.w3.org/2001/XMLSchema" xmlns:p="http://schemas.microsoft.com/office/2006/metadata/properties" xmlns:ns2="ed94b2a2-3b81-46c5-b356-ffef8ec0df2f" xmlns:ns3="f6fb0fe5-4cff-42c4-bfdd-3130ad8896d0" targetNamespace="http://schemas.microsoft.com/office/2006/metadata/properties" ma:root="true" ma:fieldsID="f56e18f7191dd6ff44f2fdc9608a5ae2" ns2:_="" ns3:_="">
    <xsd:import namespace="ed94b2a2-3b81-46c5-b356-ffef8ec0df2f"/>
    <xsd:import namespace="f6fb0fe5-4cff-42c4-bfdd-3130ad8896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4b2a2-3b81-46c5-b356-ffef8ec0df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fb0fe5-4cff-42c4-bfdd-3130ad8896d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1A08DB-4901-40F1-8F19-1C92BDD3F7E0}"/>
</file>

<file path=customXml/itemProps2.xml><?xml version="1.0" encoding="utf-8"?>
<ds:datastoreItem xmlns:ds="http://schemas.openxmlformats.org/officeDocument/2006/customXml" ds:itemID="{EDA3198A-2957-43B4-A547-71CEA6F4F3AF}"/>
</file>

<file path=customXml/itemProps3.xml><?xml version="1.0" encoding="utf-8"?>
<ds:datastoreItem xmlns:ds="http://schemas.openxmlformats.org/officeDocument/2006/customXml" ds:itemID="{41B23501-4F0D-4CF0-9293-EA366B108AE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20</Words>
  <Characters>1257</Characters>
  <Application>Microsoft Office Word</Application>
  <DocSecurity>0</DocSecurity>
  <Lines>10</Lines>
  <Paragraphs>2</Paragraphs>
  <ScaleCrop>false</ScaleCrop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io Sutoyo</dc:creator>
  <cp:keywords/>
  <dc:description/>
  <cp:lastModifiedBy>Rhio Sutoyo</cp:lastModifiedBy>
  <cp:revision>62</cp:revision>
  <dcterms:created xsi:type="dcterms:W3CDTF">2019-12-26T15:21:00Z</dcterms:created>
  <dcterms:modified xsi:type="dcterms:W3CDTF">2020-12-01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635F49DC82FA4F89C8BAA8A53B6F2C</vt:lpwstr>
  </property>
</Properties>
</file>